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s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174D662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Postman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Docker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Root Cause Analysis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Spring-boot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 w:firstLine="110" w:firstLineChars="50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bookmarkStart w:id="0" w:name="_GoBack"/>
            <w:bookmarkEnd w:id="0"/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'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-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 w:firstLine="110" w:firstLineChars="50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 xml:space="preserve">Designing high-performance front-end interface tailored for low-power hardware operating on the customized </w:t>
            </w: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  <w:lang w:val="en-US"/>
              </w:rPr>
              <w:t>Sirona OS</w:t>
            </w: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 xml:space="preserve">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 w:firstLine="110" w:firstLineChars="50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 w:firstLine="110" w:firstLineChars="50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Jubliant FoodWorks Ltd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Non-IT) (On-Site)</w:t>
            </w:r>
          </w:p>
          <w:p w14:paraId="562E0362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CSE-Customer Service Executive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Aug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17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–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Nov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17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Non-IT service, connected with customer for requirement gathering and management cash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</w:t>
            </w:r>
            <w:r>
              <w:rPr>
                <w:rFonts w:hint="default" w:eastAsia="Tahoma" w:asciiTheme="majorHAnsi" w:hAnsiTheme="majorHAnsi"/>
                <w:color w:val="000000"/>
                <w:sz w:val="20"/>
                <w:lang w:val="en-US"/>
              </w:rPr>
              <w:t xml:space="preserve"> (55 hrs)</w:t>
            </w: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>MCA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Amity University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17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10"/>
                <w:sz w:val="20"/>
                <w:lang w:val="en-US"/>
              </w:rPr>
              <w:t xml:space="preserve">PG diploma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pecialization -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NIIT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sz w:val="12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IGNOU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6.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75</w:t>
            </w:r>
          </w:p>
        </w:tc>
      </w:tr>
      <w:tr w14:paraId="49AF0F2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altName w:val="Times New Roman"/>
    <w:panose1 w:val="02000503000000020004"/>
    <w:charset w:val="00"/>
    <w:family w:val="auto"/>
    <w:pitch w:val="default"/>
    <w:sig w:usb0="00000000" w:usb1="00000000" w:usb2="0000001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855DF8"/>
    <w:rsid w:val="03A65C8A"/>
    <w:rsid w:val="0400509F"/>
    <w:rsid w:val="04847877"/>
    <w:rsid w:val="053E2528"/>
    <w:rsid w:val="054F44A2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805332"/>
    <w:rsid w:val="08F47141"/>
    <w:rsid w:val="092669FE"/>
    <w:rsid w:val="09B01A72"/>
    <w:rsid w:val="0A214440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C8A21A0"/>
    <w:rsid w:val="0D4870DB"/>
    <w:rsid w:val="0D9765DF"/>
    <w:rsid w:val="0DA35575"/>
    <w:rsid w:val="0DFDA815"/>
    <w:rsid w:val="0E2E2851"/>
    <w:rsid w:val="0E550512"/>
    <w:rsid w:val="0E6971B2"/>
    <w:rsid w:val="0E9B0C86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7F4D2E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3256E6"/>
    <w:rsid w:val="1DB4564C"/>
    <w:rsid w:val="1DBC7851"/>
    <w:rsid w:val="1E771741"/>
    <w:rsid w:val="1EA57152"/>
    <w:rsid w:val="1EF38AE6"/>
    <w:rsid w:val="1F772D2E"/>
    <w:rsid w:val="1F813A12"/>
    <w:rsid w:val="1F8D23B7"/>
    <w:rsid w:val="1F99651E"/>
    <w:rsid w:val="20602CAB"/>
    <w:rsid w:val="20724974"/>
    <w:rsid w:val="20DC6589"/>
    <w:rsid w:val="21093D59"/>
    <w:rsid w:val="21341CA3"/>
    <w:rsid w:val="215B41C8"/>
    <w:rsid w:val="220977E4"/>
    <w:rsid w:val="223109A8"/>
    <w:rsid w:val="224153BF"/>
    <w:rsid w:val="225678E3"/>
    <w:rsid w:val="232F024B"/>
    <w:rsid w:val="243C7B16"/>
    <w:rsid w:val="24454D52"/>
    <w:rsid w:val="2499461A"/>
    <w:rsid w:val="249A6818"/>
    <w:rsid w:val="24C10BC5"/>
    <w:rsid w:val="26BA6B8D"/>
    <w:rsid w:val="274F5E0D"/>
    <w:rsid w:val="277C1DD4"/>
    <w:rsid w:val="27A22014"/>
    <w:rsid w:val="28044637"/>
    <w:rsid w:val="283C2212"/>
    <w:rsid w:val="290E256A"/>
    <w:rsid w:val="2965324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6D6C68"/>
    <w:rsid w:val="2F7B4EE1"/>
    <w:rsid w:val="2F7BA7D7"/>
    <w:rsid w:val="2F9B5430"/>
    <w:rsid w:val="2FC236D7"/>
    <w:rsid w:val="30DE49BA"/>
    <w:rsid w:val="30EA404F"/>
    <w:rsid w:val="316350FE"/>
    <w:rsid w:val="31F36A80"/>
    <w:rsid w:val="32117760"/>
    <w:rsid w:val="32160058"/>
    <w:rsid w:val="324844D9"/>
    <w:rsid w:val="33025375"/>
    <w:rsid w:val="338F30B2"/>
    <w:rsid w:val="342B49A6"/>
    <w:rsid w:val="344833BF"/>
    <w:rsid w:val="34B74238"/>
    <w:rsid w:val="34E500D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9692DBF"/>
    <w:rsid w:val="3A021CB9"/>
    <w:rsid w:val="3A024241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5B6538"/>
    <w:rsid w:val="3D764B63"/>
    <w:rsid w:val="3DB3244A"/>
    <w:rsid w:val="3DF5C50E"/>
    <w:rsid w:val="3DFE0FBD"/>
    <w:rsid w:val="3ECF2E81"/>
    <w:rsid w:val="3F412C05"/>
    <w:rsid w:val="3F6971E4"/>
    <w:rsid w:val="3F6B5F18"/>
    <w:rsid w:val="3F6D6050"/>
    <w:rsid w:val="3F7FD43D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C5021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8FB54A6"/>
    <w:rsid w:val="4A4473E5"/>
    <w:rsid w:val="4A685A5E"/>
    <w:rsid w:val="4A841EEE"/>
    <w:rsid w:val="4B1A19C7"/>
    <w:rsid w:val="4C0575F5"/>
    <w:rsid w:val="4C096474"/>
    <w:rsid w:val="4C20166C"/>
    <w:rsid w:val="4C714E75"/>
    <w:rsid w:val="4D4A3E41"/>
    <w:rsid w:val="4D4B18DC"/>
    <w:rsid w:val="4DAD7399"/>
    <w:rsid w:val="4DAF092D"/>
    <w:rsid w:val="4E734BC1"/>
    <w:rsid w:val="4F2DB84F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3F57F08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8A00174"/>
    <w:rsid w:val="59BC5B6D"/>
    <w:rsid w:val="5A5752C7"/>
    <w:rsid w:val="5A95732A"/>
    <w:rsid w:val="5AF33626"/>
    <w:rsid w:val="5B6E2A2A"/>
    <w:rsid w:val="5B6E700E"/>
    <w:rsid w:val="5B8A0B3C"/>
    <w:rsid w:val="5BDF9241"/>
    <w:rsid w:val="5C0A490D"/>
    <w:rsid w:val="5C304B4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6721EE"/>
    <w:rsid w:val="5E7FEA53"/>
    <w:rsid w:val="5EBF1088"/>
    <w:rsid w:val="5F2B1033"/>
    <w:rsid w:val="5F9FEC4A"/>
    <w:rsid w:val="5FB3A9A4"/>
    <w:rsid w:val="602E5DFE"/>
    <w:rsid w:val="60627DEA"/>
    <w:rsid w:val="60874625"/>
    <w:rsid w:val="60A0382E"/>
    <w:rsid w:val="60CD61E0"/>
    <w:rsid w:val="60FE803A"/>
    <w:rsid w:val="61223B22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1E69AA"/>
    <w:rsid w:val="6364711E"/>
    <w:rsid w:val="63690C40"/>
    <w:rsid w:val="63972B4F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7627252"/>
    <w:rsid w:val="680D5249"/>
    <w:rsid w:val="68112FCA"/>
    <w:rsid w:val="68B66FDB"/>
    <w:rsid w:val="68D36C60"/>
    <w:rsid w:val="69F95902"/>
    <w:rsid w:val="6AB62A0E"/>
    <w:rsid w:val="6AEFEEED"/>
    <w:rsid w:val="6B01589B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6FEEC849"/>
    <w:rsid w:val="702C7A97"/>
    <w:rsid w:val="705B2B64"/>
    <w:rsid w:val="70C251BD"/>
    <w:rsid w:val="70C71E93"/>
    <w:rsid w:val="70E92F39"/>
    <w:rsid w:val="70FF044F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EE5083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7529F4"/>
    <w:rsid w:val="7BCDAD4E"/>
    <w:rsid w:val="7BF20160"/>
    <w:rsid w:val="7C245B39"/>
    <w:rsid w:val="7C5807CC"/>
    <w:rsid w:val="7C661E25"/>
    <w:rsid w:val="7C7D32DF"/>
    <w:rsid w:val="7CBF69D4"/>
    <w:rsid w:val="7CF70E45"/>
    <w:rsid w:val="7D3461CD"/>
    <w:rsid w:val="7D8E2B8C"/>
    <w:rsid w:val="7DB87A8F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919A2"/>
    <w:rsid w:val="7FBE1384"/>
    <w:rsid w:val="7FBF84B8"/>
    <w:rsid w:val="7FBFE75C"/>
    <w:rsid w:val="7FEF7EB8"/>
    <w:rsid w:val="7FFD2510"/>
    <w:rsid w:val="7FFF9B3A"/>
    <w:rsid w:val="89DEE692"/>
    <w:rsid w:val="8DBFD46E"/>
    <w:rsid w:val="96FF378F"/>
    <w:rsid w:val="9BFF1EE2"/>
    <w:rsid w:val="9CF46715"/>
    <w:rsid w:val="9DF71C76"/>
    <w:rsid w:val="9F4A7C8F"/>
    <w:rsid w:val="A7FFC344"/>
    <w:rsid w:val="AF33F0D2"/>
    <w:rsid w:val="B6DF4D28"/>
    <w:rsid w:val="B77F2670"/>
    <w:rsid w:val="B77F8F8E"/>
    <w:rsid w:val="BBFE804A"/>
    <w:rsid w:val="BDEF55DE"/>
    <w:rsid w:val="BED663B0"/>
    <w:rsid w:val="BEF72045"/>
    <w:rsid w:val="BEFA19CC"/>
    <w:rsid w:val="BF36BA4B"/>
    <w:rsid w:val="C7BFB897"/>
    <w:rsid w:val="C9EF4A5B"/>
    <w:rsid w:val="CBB7C2A3"/>
    <w:rsid w:val="CBE77703"/>
    <w:rsid w:val="CF6EDD16"/>
    <w:rsid w:val="CFFF3218"/>
    <w:rsid w:val="D37E228D"/>
    <w:rsid w:val="D3ED2358"/>
    <w:rsid w:val="D5E7DF1F"/>
    <w:rsid w:val="D9FFD3BB"/>
    <w:rsid w:val="DBD51C19"/>
    <w:rsid w:val="DBFFB708"/>
    <w:rsid w:val="DEFF84E8"/>
    <w:rsid w:val="DF3E6B52"/>
    <w:rsid w:val="DF5F5039"/>
    <w:rsid w:val="DF7FDA83"/>
    <w:rsid w:val="DFFEA5CF"/>
    <w:rsid w:val="E2FFB07D"/>
    <w:rsid w:val="E3BD348A"/>
    <w:rsid w:val="E6BD1D2A"/>
    <w:rsid w:val="E93F85C6"/>
    <w:rsid w:val="EADF6239"/>
    <w:rsid w:val="EB7F6CA5"/>
    <w:rsid w:val="ECDF6DF3"/>
    <w:rsid w:val="EE1E03F9"/>
    <w:rsid w:val="EEBF1183"/>
    <w:rsid w:val="EEF5F1DD"/>
    <w:rsid w:val="EF3E1954"/>
    <w:rsid w:val="EF62B4B5"/>
    <w:rsid w:val="EF7D6C7D"/>
    <w:rsid w:val="EFB3CD9F"/>
    <w:rsid w:val="EFB587D9"/>
    <w:rsid w:val="F33E09ED"/>
    <w:rsid w:val="F3B74D72"/>
    <w:rsid w:val="F3FBFC94"/>
    <w:rsid w:val="F5DAC982"/>
    <w:rsid w:val="F77F4FFD"/>
    <w:rsid w:val="F7BEB627"/>
    <w:rsid w:val="F9BBE0AE"/>
    <w:rsid w:val="FA7F9C4C"/>
    <w:rsid w:val="FB6529EA"/>
    <w:rsid w:val="FBCFFD40"/>
    <w:rsid w:val="FDBBC45E"/>
    <w:rsid w:val="FEBDB96A"/>
    <w:rsid w:val="FEDA5AF2"/>
    <w:rsid w:val="FEFBFE8D"/>
    <w:rsid w:val="FF7E85BA"/>
    <w:rsid w:val="FFAB8B89"/>
    <w:rsid w:val="FFB6394D"/>
    <w:rsid w:val="FFB70A6B"/>
    <w:rsid w:val="FFEF99CB"/>
    <w:rsid w:val="FFEFB3E6"/>
    <w:rsid w:val="FFF2D6EE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qFormat/>
    <w:uiPriority w:val="0"/>
  </w:style>
  <w:style w:type="paragraph" w:customStyle="1" w:styleId="23">
    <w:name w:val="p1"/>
    <w:qFormat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8T14:38:00Z</dcterms:created>
  <dc:creator>Preeti Arora</dc:creator>
  <cp:lastModifiedBy>UjjwalPandey</cp:lastModifiedBy>
  <dcterms:modified xsi:type="dcterms:W3CDTF">2025-10-17T17:58:12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9241BABCE0934764B097FDF2CCA3B51E_12</vt:lpwstr>
  </property>
</Properties>
</file>